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Esterli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sterli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10 North Oketo Avenue,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anmarieroberts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5002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neviev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